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7E65818C" w:rsidR="00C371B9" w:rsidRPr="00511044" w:rsidRDefault="005E7412" w:rsidP="00896E57">
      <w:pPr>
        <w:ind w:left="708" w:hanging="708"/>
      </w:pPr>
      <w:r w:rsidRPr="00511044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19E0AD32">
                <wp:simplePos x="0" y="0"/>
                <wp:positionH relativeFrom="column">
                  <wp:posOffset>-474079</wp:posOffset>
                </wp:positionH>
                <wp:positionV relativeFrom="paragraph">
                  <wp:posOffset>7457396</wp:posOffset>
                </wp:positionV>
                <wp:extent cx="6503035" cy="1158579"/>
                <wp:effectExtent l="0" t="0" r="0" b="381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1585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20A4E67C" w:rsidR="006440FD" w:rsidRPr="00A97D93" w:rsidRDefault="00120493" w:rsidP="00A97D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A97D93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>¡Asegurémonos de que [inserte el nombre de su municipio] participe en la</w:t>
                            </w:r>
                            <w:r w:rsidRPr="00A97D93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Pr="00A97D93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>SEMANA</w:t>
                            </w:r>
                            <w:r w:rsidRPr="00A97D93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>EUROPEA</w:t>
                            </w:r>
                            <w:r w:rsidRPr="00A97D93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>DELA</w:t>
                            </w:r>
                            <w:r w:rsidRPr="00A97D93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 xml:space="preserve">MOVILIDAD </w:t>
                            </w:r>
                            <w:proofErr w:type="gramStart"/>
                            <w:r w:rsidRPr="00A97D93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fr-BE"/>
                              </w:rPr>
                              <w:t>2025!</w:t>
                            </w:r>
                            <w:proofErr w:type="gramEnd"/>
                            <w:r w:rsidR="00A97D93" w:rsidRPr="00A97D93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7.35pt;margin-top:587.2pt;width:512.05pt;height:91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" fillcolor="white [3212]" stroked="f" strokeweight=".5pt">
                <v:textbox>
                  <w:txbxContent>
                    <w:p w14:paraId="0164ABF7" w14:textId="20A4E67C" w:rsidR="006440FD" w:rsidRPr="00A97D93" w:rsidRDefault="00120493" w:rsidP="00A97D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  <w:lang w:val="fr-BE"/>
                        </w:rPr>
                      </w:pPr>
                      <w:r w:rsidRPr="00A97D93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>¡Asegurémonos de que [inserte el nombre de su municipio] participe en la</w:t>
                      </w:r>
                      <w:r w:rsidRPr="00A97D93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r w:rsidRPr="00A97D93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>SEMANA</w:t>
                      </w:r>
                      <w:r w:rsidRPr="00A97D93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>EUROPEA</w:t>
                      </w:r>
                      <w:r w:rsidRPr="00A97D93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>DELA</w:t>
                      </w:r>
                      <w:r w:rsidRPr="00A97D93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 xml:space="preserve">MOVILIDAD </w:t>
                      </w:r>
                      <w:proofErr w:type="gramStart"/>
                      <w:r w:rsidRPr="00A97D93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fr-BE"/>
                        </w:rPr>
                        <w:t>2025!</w:t>
                      </w:r>
                      <w:proofErr w:type="gramEnd"/>
                      <w:r w:rsidR="00A97D93" w:rsidRPr="00A97D93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511044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64ABD9" wp14:editId="263687C9">
                <wp:simplePos x="0" y="0"/>
                <wp:positionH relativeFrom="margin">
                  <wp:align>center</wp:align>
                </wp:positionH>
                <wp:positionV relativeFrom="paragraph">
                  <wp:posOffset>1407160</wp:posOffset>
                </wp:positionV>
                <wp:extent cx="698559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559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3627AC" w14:textId="294785FE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Estimado/a [Inserte el nombre y cargo de la persona responsable en su municipio],</w:t>
                            </w:r>
                          </w:p>
                          <w:p w14:paraId="696AA9BF" w14:textId="6429C180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Le escribo para animar a [inserte el nombre del municipio] a unirse a la SEMAN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EUROPEA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DEL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MOVILIDAD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, que tendrá lugar del 16 al 22 de septiembre de 2025.</w:t>
                            </w:r>
                          </w:p>
                          <w:p w14:paraId="3DED6E3B" w14:textId="214D3768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La SEMAN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EUROPEA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DEL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MOVILIDAD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 es la campaña de sensibilización más grande sobre movilidad urbana sostenible. Ofrece una excelente oportunidad para celebrar una movilidad mejor, más limpia y segura junto con los residentes locales y miles de otras ciudades y municipios.</w:t>
                            </w:r>
                          </w:p>
                          <w:p w14:paraId="25AF1C4D" w14:textId="40938FB1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Para registrarse en la SEMAN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EUROPEA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DEL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MOVILIDAD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, [inserte el nombre del municipio] debe cumplir al menos uno de los siguientes criterios:</w:t>
                            </w:r>
                          </w:p>
                          <w:p w14:paraId="52D1DC85" w14:textId="4D742F3A" w:rsidR="00EB3862" w:rsidRPr="00EB3862" w:rsidRDefault="00EB3862" w:rsidP="005E7412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Organizar una semana de actividades para sensibilizar a los residentes locales y a las partes interesadas sobre la movilidad urbana sostenible.</w:t>
                            </w:r>
                          </w:p>
                          <w:p w14:paraId="6EF9C766" w14:textId="413E93BF" w:rsidR="00EB3862" w:rsidRPr="00EB3862" w:rsidRDefault="00EB3862" w:rsidP="005E7412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Mostrar sus logros durante los últimos 12 meses en el campo de la movilidad urbana sostenible.</w:t>
                            </w:r>
                          </w:p>
                          <w:p w14:paraId="26840475" w14:textId="12C3B3F1" w:rsidR="00EB3862" w:rsidRPr="00EB3862" w:rsidRDefault="00EB3862" w:rsidP="005E7412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Organizar un día sin coches, idealmente coincidiendo con el Día Mundial Sin Coches, el 22 de septiembre.</w:t>
                            </w:r>
                          </w:p>
                          <w:p w14:paraId="25AFDDA5" w14:textId="00032DD7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La SEMAN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EUROPEA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DELA</w:t>
                            </w:r>
                            <w:r w:rsidRPr="005E741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s-ES"/>
                              </w:rPr>
                              <w:t>MOVILIDAD</w:t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 está abierta a todos los municipios de Europa y más allá. La inscripción es gratuita y posible en muchos idiomas. Todos los recursos están accesibles directamente en la página web de la campaña, en varios formatos y en todos los idiomas de la UE.</w:t>
                            </w:r>
                          </w:p>
                          <w:p w14:paraId="5B5C7C47" w14:textId="103BBE89" w:rsidR="00EB3862" w:rsidRPr="00EB3862" w:rsidRDefault="00EB3862" w:rsidP="005E7412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Más información: </w:t>
                            </w:r>
                            <w:hyperlink r:id="rId8" w:history="1">
                              <w:r w:rsidR="005E7412" w:rsidRPr="00C1696D">
                                <w:rPr>
                                  <w:rStyle w:val="Hyperlink"/>
                                  <w:rFonts w:ascii="Arial" w:hAnsi="Arial" w:cs="Arial"/>
                                  <w:lang w:val="es-ES"/>
                                </w:rPr>
                                <w:t>https://mobilityweek.eu/home/</w:t>
                              </w:r>
                            </w:hyperlink>
                            <w:r w:rsidR="005E741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 </w:t>
                            </w:r>
                          </w:p>
                          <w:p w14:paraId="75FD622D" w14:textId="1A0CBD02" w:rsidR="00EB3862" w:rsidRPr="005E7412" w:rsidRDefault="00EB3862" w:rsidP="00EB3862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Registro: </w:t>
                            </w:r>
                            <w:hyperlink r:id="rId9" w:history="1">
                              <w:r w:rsidR="005E7412" w:rsidRPr="00C1696D">
                                <w:rPr>
                                  <w:rStyle w:val="Hyperlink"/>
                                  <w:rFonts w:ascii="Arial" w:hAnsi="Arial" w:cs="Arial"/>
                                  <w:lang w:val="es-ES"/>
                                </w:rPr>
                                <w:t>https://registration.mobilityweek.eu/login.php</w:t>
                              </w:r>
                            </w:hyperlink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?</w:t>
                            </w:r>
                            <w:r w:rsidR="005E741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 </w:t>
                            </w:r>
                          </w:p>
                          <w:p w14:paraId="31F9348A" w14:textId="1B8548C4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La secretaría de la campaña está disponible para responder a todas sus preguntas y dudas: </w:t>
                            </w:r>
                            <w:hyperlink r:id="rId10" w:history="1">
                              <w:r w:rsidR="005E7412" w:rsidRPr="00C1696D">
                                <w:rPr>
                                  <w:rStyle w:val="Hyperlink"/>
                                  <w:rFonts w:ascii="Arial" w:hAnsi="Arial" w:cs="Arial"/>
                                  <w:lang w:val="es-ES"/>
                                </w:rPr>
                                <w:t>info@mobilityweek.eu</w:t>
                              </w:r>
                            </w:hyperlink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.</w:t>
                            </w:r>
                            <w:r w:rsidR="005E741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 xml:space="preserve"> </w:t>
                            </w:r>
                          </w:p>
                          <w:p w14:paraId="7527593D" w14:textId="0143293C" w:rsidR="00EB3862" w:rsidRPr="00EB3862" w:rsidRDefault="00EB3862" w:rsidP="00EB386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Gracias por considerar mi solicitud.</w:t>
                            </w:r>
                          </w:p>
                          <w:p w14:paraId="0164ABFB" w14:textId="0DEBB939" w:rsidR="00511044" w:rsidRPr="00EB3862" w:rsidRDefault="00EB3862" w:rsidP="005E741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</w:pP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Atentamente,</w:t>
                            </w:r>
                            <w:r w:rsidR="005E741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br/>
                            </w:r>
                            <w:r w:rsidRPr="00EB3862">
                              <w:rPr>
                                <w:rFonts w:ascii="Arial" w:hAnsi="Arial" w:cs="Arial"/>
                                <w:color w:val="FFFFFF" w:themeColor="background1"/>
                                <w:lang w:val="es-ES"/>
                              </w:rPr>
                              <w:t>[Inserte su nombre]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0;margin-top:110.8pt;width:550.05pt;height:33.9pt;z-index:25166745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" filled="f" stroked="f">
                <v:textbox style="mso-fit-shape-to-text:t">
                  <w:txbxContent>
                    <w:p w14:paraId="383627AC" w14:textId="294785FE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Estimado/a [Inserte el nombre y cargo de la persona responsable en su municipio],</w:t>
                      </w:r>
                    </w:p>
                    <w:p w14:paraId="696AA9BF" w14:textId="6429C180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Le escribo para animar a [inserte el nombre del municipio] a unirse a la SEMAN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EUROPEA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DEL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MOVILIDAD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, que tendrá lugar del 16 al 22 de septiembre de 2025.</w:t>
                      </w:r>
                    </w:p>
                    <w:p w14:paraId="3DED6E3B" w14:textId="214D3768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La SEMAN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EUROPEA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DEL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MOVILIDAD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 es la campaña de sensibilización más grande sobre movilidad urbana sostenible. Ofrece una excelente oportunidad para celebrar una movilidad mejor, más limpia y segura junto con los residentes locales y miles de otras ciudades y municipios.</w:t>
                      </w:r>
                    </w:p>
                    <w:p w14:paraId="25AF1C4D" w14:textId="40938FB1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Para registrarse en la SEMAN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EUROPEA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DEL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MOVILIDAD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, [inserte el nombre del municipio] debe cumplir al menos uno de los siguientes criterios:</w:t>
                      </w:r>
                    </w:p>
                    <w:p w14:paraId="52D1DC85" w14:textId="4D742F3A" w:rsidR="00EB3862" w:rsidRPr="00EB3862" w:rsidRDefault="00EB3862" w:rsidP="005E7412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Organizar una semana de actividades para sensibilizar a los residentes locales y a las partes interesadas sobre la movilidad urbana sostenible.</w:t>
                      </w:r>
                    </w:p>
                    <w:p w14:paraId="6EF9C766" w14:textId="413E93BF" w:rsidR="00EB3862" w:rsidRPr="00EB3862" w:rsidRDefault="00EB3862" w:rsidP="005E7412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Mostrar sus logros durante los últimos 12 meses en el campo de la movilidad urbana sostenible.</w:t>
                      </w:r>
                    </w:p>
                    <w:p w14:paraId="26840475" w14:textId="12C3B3F1" w:rsidR="00EB3862" w:rsidRPr="00EB3862" w:rsidRDefault="00EB3862" w:rsidP="005E7412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Organizar un día sin coches, idealmente coincidiendo con el Día Mundial Sin Coches, el 22 de septiembre.</w:t>
                      </w:r>
                    </w:p>
                    <w:p w14:paraId="25AFDDA5" w14:textId="00032DD7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La SEMAN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EUROPEA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DELA</w:t>
                      </w:r>
                      <w:r w:rsidRPr="005E741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s-ES"/>
                        </w:rPr>
                        <w:t>MOVILIDAD</w:t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 está abierta a todos los municipios de Europa y más allá. La inscripción es gratuita y posible en muchos idiomas. Todos los recursos están accesibles directamente en la página web de la campaña, en varios formatos y en todos los idiomas de la UE.</w:t>
                      </w:r>
                    </w:p>
                    <w:p w14:paraId="5B5C7C47" w14:textId="103BBE89" w:rsidR="00EB3862" w:rsidRPr="00EB3862" w:rsidRDefault="00EB3862" w:rsidP="005E7412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Más información: </w:t>
                      </w:r>
                      <w:hyperlink r:id="rId11" w:history="1">
                        <w:r w:rsidR="005E7412" w:rsidRPr="00C1696D">
                          <w:rPr>
                            <w:rStyle w:val="Hyperlink"/>
                            <w:rFonts w:ascii="Arial" w:hAnsi="Arial" w:cs="Arial"/>
                            <w:lang w:val="es-ES"/>
                          </w:rPr>
                          <w:t>https://mobilityweek.eu/home/</w:t>
                        </w:r>
                      </w:hyperlink>
                      <w:r w:rsidR="005E741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 </w:t>
                      </w:r>
                    </w:p>
                    <w:p w14:paraId="75FD622D" w14:textId="1A0CBD02" w:rsidR="00EB3862" w:rsidRPr="005E7412" w:rsidRDefault="00EB3862" w:rsidP="00EB3862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Registro: </w:t>
                      </w:r>
                      <w:hyperlink r:id="rId12" w:history="1">
                        <w:r w:rsidR="005E7412" w:rsidRPr="00C1696D">
                          <w:rPr>
                            <w:rStyle w:val="Hyperlink"/>
                            <w:rFonts w:ascii="Arial" w:hAnsi="Arial" w:cs="Arial"/>
                            <w:lang w:val="es-ES"/>
                          </w:rPr>
                          <w:t>https://registration.mobilityweek.eu/login.php</w:t>
                        </w:r>
                      </w:hyperlink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?</w:t>
                      </w:r>
                      <w:r w:rsidR="005E741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 </w:t>
                      </w:r>
                    </w:p>
                    <w:p w14:paraId="31F9348A" w14:textId="1B8548C4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La secretaría de la campaña está disponible para responder a todas sus preguntas y dudas: </w:t>
                      </w:r>
                      <w:hyperlink r:id="rId13" w:history="1">
                        <w:r w:rsidR="005E7412" w:rsidRPr="00C1696D">
                          <w:rPr>
                            <w:rStyle w:val="Hyperlink"/>
                            <w:rFonts w:ascii="Arial" w:hAnsi="Arial" w:cs="Arial"/>
                            <w:lang w:val="es-ES"/>
                          </w:rPr>
                          <w:t>info@mobilityweek.eu</w:t>
                        </w:r>
                      </w:hyperlink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.</w:t>
                      </w:r>
                      <w:r w:rsidR="005E741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 xml:space="preserve"> </w:t>
                      </w:r>
                    </w:p>
                    <w:p w14:paraId="7527593D" w14:textId="0143293C" w:rsidR="00EB3862" w:rsidRPr="00EB3862" w:rsidRDefault="00EB3862" w:rsidP="00EB386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Gracias por considerar mi solicitud.</w:t>
                      </w:r>
                    </w:p>
                    <w:p w14:paraId="0164ABFB" w14:textId="0DEBB939" w:rsidR="00511044" w:rsidRPr="00EB3862" w:rsidRDefault="00EB3862" w:rsidP="005E741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</w:pP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Atentamente,</w:t>
                      </w:r>
                      <w:r w:rsidR="005E741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br/>
                      </w:r>
                      <w:r w:rsidRPr="00EB3862">
                        <w:rPr>
                          <w:rFonts w:ascii="Arial" w:hAnsi="Arial" w:cs="Arial"/>
                          <w:color w:val="FFFFFF" w:themeColor="background1"/>
                          <w:lang w:val="es-ES"/>
                        </w:rPr>
                        <w:t>[Inserte su nombre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B0174">
        <w:rPr>
          <w:noProof/>
          <w:lang w:eastAsia="es-ES"/>
        </w:rPr>
        <w:drawing>
          <wp:anchor distT="0" distB="0" distL="114300" distR="114300" simplePos="0" relativeHeight="251694080" behindDoc="0" locked="0" layoutInCell="1" allowOverlap="1" wp14:anchorId="0164ABEB" wp14:editId="5DADBF90">
            <wp:simplePos x="0" y="0"/>
            <wp:positionH relativeFrom="column">
              <wp:posOffset>5140872</wp:posOffset>
            </wp:positionH>
            <wp:positionV relativeFrom="paragraph">
              <wp:posOffset>8960529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174" w:rsidRPr="00E754BA">
        <w:rPr>
          <w:noProof/>
          <w:color w:val="164194"/>
          <w:lang w:eastAsia="es-E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4F260BCE">
                <wp:simplePos x="0" y="0"/>
                <wp:positionH relativeFrom="column">
                  <wp:posOffset>551830</wp:posOffset>
                </wp:positionH>
                <wp:positionV relativeFrom="paragraph">
                  <wp:posOffset>9000076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4333C9A2" w:rsidR="002C696A" w:rsidRPr="00B26F89" w:rsidRDefault="002E58F1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 w:rsidRPr="002E58F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¡Combina y muévete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43.45pt;margin-top:708.65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mBIKz94AAAAMAQAADwAAAGRycy9kb3ducmV2&#10;LnhtbEyPwU7DMAyG70i8Q2QkbiztKFtbmk5owBkYPEDWmKa0caom2wpPj3eCo3//+vy52sxuEEec&#10;QudJQbpIQCA13nTUKvh4f77JQYSoyejBEyr4xgCb+vKi0qXxJ3rD4y62giEUSq3AxjiWUobGotNh&#10;4Uck3n36yenI49RKM+kTw90gl0mykk53xBesHnFrsel3B6cgT9xL3xfL1+Cyn/TObh/90/il1PXV&#10;/HAPIuIc/8pw1md1qNlp7w9kghiYsSq4yXmWrm9BcCNb5xmI/TkqshxkXcn/T9S/AA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JgSCs/eAAAADAEAAA8AAAAAAAAAAAAAAAAA2QMAAGRy&#10;cy9kb3ducmV2LnhtbFBLBQYAAAAABAAEAPMAAADkBAAAAAA=&#10;" filled="f" stroked="f">
                <v:textbox style="mso-fit-shape-to-text:t">
                  <w:txbxContent>
                    <w:p w14:paraId="58E11583" w14:textId="4333C9A2" w:rsidR="002C696A" w:rsidRPr="00B26F89" w:rsidRDefault="002E58F1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 w:rsidRPr="002E58F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¡Combina y muévete!</w:t>
                      </w:r>
                    </w:p>
                  </w:txbxContent>
                </v:textbox>
              </v:shape>
            </w:pict>
          </mc:Fallback>
        </mc:AlternateContent>
      </w:r>
      <w:r w:rsidR="00DB0174">
        <w:rPr>
          <w:noProof/>
        </w:rPr>
        <w:drawing>
          <wp:anchor distT="0" distB="0" distL="114300" distR="114300" simplePos="0" relativeHeight="251703296" behindDoc="0" locked="0" layoutInCell="1" allowOverlap="1" wp14:anchorId="5353A987" wp14:editId="06E02E91">
            <wp:simplePos x="0" y="0"/>
            <wp:positionH relativeFrom="column">
              <wp:posOffset>-410816</wp:posOffset>
            </wp:positionH>
            <wp:positionV relativeFrom="paragraph">
              <wp:posOffset>8730807</wp:posOffset>
            </wp:positionV>
            <wp:extent cx="844550" cy="845146"/>
            <wp:effectExtent l="0" t="0" r="0" b="0"/>
            <wp:wrapNone/>
            <wp:docPr id="599309234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01F" w:rsidRPr="00E754BA">
        <w:rPr>
          <w:noProof/>
          <w:color w:val="164194"/>
          <w:lang w:eastAsia="es-E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02C1FA4C">
                <wp:simplePos x="0" y="0"/>
                <wp:positionH relativeFrom="column">
                  <wp:posOffset>921281</wp:posOffset>
                </wp:positionH>
                <wp:positionV relativeFrom="paragraph">
                  <wp:posOffset>244933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1BBD4905" w:rsidR="00375ED1" w:rsidRPr="0022601F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r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16-22 </w:t>
                            </w:r>
                            <w:r w:rsidR="00ED6B26"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SEPTIEMBRE</w:t>
                            </w:r>
                            <w:r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 </w:t>
                            </w:r>
                            <w:r w:rsidR="00375ED1"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0</w:t>
                            </w:r>
                            <w:r w:rsidR="005A13EB"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</w:t>
                            </w:r>
                            <w:r w:rsidR="0033637C" w:rsidRPr="0022601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72.55pt;margin-top:19.3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" filled="f" stroked="f">
                <v:textbox style="mso-fit-shape-to-text:t">
                  <w:txbxContent>
                    <w:p w14:paraId="2E789057" w14:textId="1BBD4905" w:rsidR="00375ED1" w:rsidRPr="0022601F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44"/>
                        </w:rPr>
                      </w:pPr>
                      <w:r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16-22 </w:t>
                      </w:r>
                      <w:r w:rsidR="00ED6B26"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SEPTIEMBRE</w:t>
                      </w:r>
                      <w:r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 </w:t>
                      </w:r>
                      <w:r w:rsidR="00375ED1"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0</w:t>
                      </w:r>
                      <w:r w:rsidR="005A13EB"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</w:t>
                      </w:r>
                      <w:r w:rsidR="0033637C" w:rsidRPr="0022601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22601F">
        <w:rPr>
          <w:noProof/>
        </w:rPr>
        <w:drawing>
          <wp:anchor distT="0" distB="0" distL="114300" distR="114300" simplePos="0" relativeHeight="251701248" behindDoc="0" locked="0" layoutInCell="1" allowOverlap="1" wp14:anchorId="70CC5AAD" wp14:editId="69D9C495">
            <wp:simplePos x="0" y="0"/>
            <wp:positionH relativeFrom="column">
              <wp:posOffset>992933</wp:posOffset>
            </wp:positionH>
            <wp:positionV relativeFrom="paragraph">
              <wp:posOffset>-6335</wp:posOffset>
            </wp:positionV>
            <wp:extent cx="5090130" cy="244810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30" cy="24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7F7C">
        <w:rPr>
          <w:noProof/>
        </w:rPr>
        <w:drawing>
          <wp:anchor distT="0" distB="0" distL="114300" distR="114300" simplePos="0" relativeHeight="251618303" behindDoc="0" locked="0" layoutInCell="1" allowOverlap="1" wp14:anchorId="65DFB8BF" wp14:editId="5708966A">
            <wp:simplePos x="0" y="0"/>
            <wp:positionH relativeFrom="margin">
              <wp:posOffset>-718303</wp:posOffset>
            </wp:positionH>
            <wp:positionV relativeFrom="paragraph">
              <wp:posOffset>-474242</wp:posOffset>
            </wp:positionV>
            <wp:extent cx="1763704" cy="1796902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704" cy="1796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07CB1"/>
    <w:multiLevelType w:val="hybridMultilevel"/>
    <w:tmpl w:val="D1A43AA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9579E"/>
    <w:multiLevelType w:val="multilevel"/>
    <w:tmpl w:val="01E86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161E5B"/>
    <w:multiLevelType w:val="multilevel"/>
    <w:tmpl w:val="7DC8D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83279F"/>
    <w:multiLevelType w:val="hybridMultilevel"/>
    <w:tmpl w:val="4C2479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773107">
    <w:abstractNumId w:val="2"/>
  </w:num>
  <w:num w:numId="2" w16cid:durableId="1711806478">
    <w:abstractNumId w:val="1"/>
  </w:num>
  <w:num w:numId="3" w16cid:durableId="875003754">
    <w:abstractNumId w:val="3"/>
  </w:num>
  <w:num w:numId="4" w16cid:durableId="1692756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E4C0E"/>
    <w:rsid w:val="00120493"/>
    <w:rsid w:val="00175A62"/>
    <w:rsid w:val="00193327"/>
    <w:rsid w:val="001A400A"/>
    <w:rsid w:val="001B2734"/>
    <w:rsid w:val="001C4A25"/>
    <w:rsid w:val="001C60D5"/>
    <w:rsid w:val="001C69B7"/>
    <w:rsid w:val="001F3329"/>
    <w:rsid w:val="002201A1"/>
    <w:rsid w:val="0022049E"/>
    <w:rsid w:val="0022601F"/>
    <w:rsid w:val="002277C5"/>
    <w:rsid w:val="002554E7"/>
    <w:rsid w:val="002703F3"/>
    <w:rsid w:val="002C696A"/>
    <w:rsid w:val="002E58F1"/>
    <w:rsid w:val="003249F3"/>
    <w:rsid w:val="0033637C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37333"/>
    <w:rsid w:val="0046774A"/>
    <w:rsid w:val="00485CBE"/>
    <w:rsid w:val="004875F9"/>
    <w:rsid w:val="004A279C"/>
    <w:rsid w:val="004B6786"/>
    <w:rsid w:val="004F2F45"/>
    <w:rsid w:val="0051100C"/>
    <w:rsid w:val="00511044"/>
    <w:rsid w:val="00517BD6"/>
    <w:rsid w:val="00594DDD"/>
    <w:rsid w:val="005A13EB"/>
    <w:rsid w:val="005A4B51"/>
    <w:rsid w:val="005C2D8D"/>
    <w:rsid w:val="005C7E02"/>
    <w:rsid w:val="005D70C3"/>
    <w:rsid w:val="005E26DE"/>
    <w:rsid w:val="005E7412"/>
    <w:rsid w:val="005F519F"/>
    <w:rsid w:val="006124FF"/>
    <w:rsid w:val="006138C2"/>
    <w:rsid w:val="006414C0"/>
    <w:rsid w:val="006440FD"/>
    <w:rsid w:val="00683039"/>
    <w:rsid w:val="00695540"/>
    <w:rsid w:val="00757556"/>
    <w:rsid w:val="0075777B"/>
    <w:rsid w:val="00762AE2"/>
    <w:rsid w:val="0076449D"/>
    <w:rsid w:val="007700FF"/>
    <w:rsid w:val="00773407"/>
    <w:rsid w:val="007C0A86"/>
    <w:rsid w:val="007F2CED"/>
    <w:rsid w:val="008061B8"/>
    <w:rsid w:val="00855FCF"/>
    <w:rsid w:val="00862788"/>
    <w:rsid w:val="00874DA0"/>
    <w:rsid w:val="00884890"/>
    <w:rsid w:val="00896E57"/>
    <w:rsid w:val="008A119A"/>
    <w:rsid w:val="008B2F8C"/>
    <w:rsid w:val="008D7C34"/>
    <w:rsid w:val="009304AF"/>
    <w:rsid w:val="00937FB3"/>
    <w:rsid w:val="009A4E81"/>
    <w:rsid w:val="009D19D7"/>
    <w:rsid w:val="009D48FE"/>
    <w:rsid w:val="00A26291"/>
    <w:rsid w:val="00A27B54"/>
    <w:rsid w:val="00A37FA2"/>
    <w:rsid w:val="00A459DA"/>
    <w:rsid w:val="00A97D93"/>
    <w:rsid w:val="00AB7ACE"/>
    <w:rsid w:val="00AC189C"/>
    <w:rsid w:val="00AC6F3C"/>
    <w:rsid w:val="00AD74C2"/>
    <w:rsid w:val="00AD7B9F"/>
    <w:rsid w:val="00B0156E"/>
    <w:rsid w:val="00B26F89"/>
    <w:rsid w:val="00B374E8"/>
    <w:rsid w:val="00B43F35"/>
    <w:rsid w:val="00B4739C"/>
    <w:rsid w:val="00B57F7C"/>
    <w:rsid w:val="00B851ED"/>
    <w:rsid w:val="00BA37FD"/>
    <w:rsid w:val="00BE1492"/>
    <w:rsid w:val="00BF17EF"/>
    <w:rsid w:val="00C13D29"/>
    <w:rsid w:val="00C31327"/>
    <w:rsid w:val="00C371B9"/>
    <w:rsid w:val="00C8418E"/>
    <w:rsid w:val="00C93F06"/>
    <w:rsid w:val="00D47820"/>
    <w:rsid w:val="00D72254"/>
    <w:rsid w:val="00DA5088"/>
    <w:rsid w:val="00DB0174"/>
    <w:rsid w:val="00DD3CD5"/>
    <w:rsid w:val="00E453D7"/>
    <w:rsid w:val="00E66FB2"/>
    <w:rsid w:val="00E71C46"/>
    <w:rsid w:val="00E754BA"/>
    <w:rsid w:val="00EB1BD2"/>
    <w:rsid w:val="00EB3862"/>
    <w:rsid w:val="00ED657B"/>
    <w:rsid w:val="00ED6B26"/>
    <w:rsid w:val="00F00579"/>
    <w:rsid w:val="00F1212D"/>
    <w:rsid w:val="00F16838"/>
    <w:rsid w:val="00F32FF0"/>
    <w:rsid w:val="00F7270B"/>
    <w:rsid w:val="00FA5102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38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38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6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openxmlformats.org/package/2006/metadata/core-properties"/>
    <ds:schemaRef ds:uri="1c6125f1-d776-4a0c-b4f4-58d3ef681171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69a372c9-d1f1-4bc3-be0c-6ca127baad24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27868F-3D1C-43C0-9239-F2CE12ED6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9</cp:revision>
  <cp:lastPrinted>2025-04-25T14:09:00Z</cp:lastPrinted>
  <dcterms:created xsi:type="dcterms:W3CDTF">2025-04-25T14:11:00Z</dcterms:created>
  <dcterms:modified xsi:type="dcterms:W3CDTF">2025-07-2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